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page" w:horzAnchor="margin" w:tblpY="2025"/>
        <w:tblW w:w="0" w:type="auto"/>
        <w:tblLayout w:type="fixed"/>
        <w:tblLook w:val="04A0" w:firstRow="1" w:lastRow="0" w:firstColumn="1" w:lastColumn="0" w:noHBand="0" w:noVBand="1"/>
      </w:tblPr>
      <w:tblGrid>
        <w:gridCol w:w="441"/>
        <w:gridCol w:w="801"/>
        <w:gridCol w:w="993"/>
        <w:gridCol w:w="1847"/>
        <w:gridCol w:w="1413"/>
        <w:gridCol w:w="1276"/>
        <w:gridCol w:w="2800"/>
      </w:tblGrid>
      <w:tr w:rsidR="002B0A50" w:rsidRPr="000F5FE9" w:rsidTr="00DA18C0">
        <w:tc>
          <w:tcPr>
            <w:tcW w:w="441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801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Дата  </w:t>
            </w:r>
          </w:p>
        </w:tc>
        <w:tc>
          <w:tcPr>
            <w:tcW w:w="993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>Страна</w:t>
            </w:r>
          </w:p>
        </w:tc>
        <w:tc>
          <w:tcPr>
            <w:tcW w:w="1847" w:type="dxa"/>
          </w:tcPr>
          <w:p w:rsidR="002B0A50" w:rsidRPr="000F5FE9" w:rsidRDefault="00DD39A7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Партнер </w:t>
            </w: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3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Срок </w:t>
            </w:r>
            <w:r w:rsidR="00DD39A7" w:rsidRPr="000F5FE9">
              <w:rPr>
                <w:rFonts w:ascii="Times New Roman" w:hAnsi="Times New Roman" w:cs="Times New Roman"/>
                <w:b/>
              </w:rPr>
              <w:t>действия</w:t>
            </w:r>
          </w:p>
        </w:tc>
        <w:tc>
          <w:tcPr>
            <w:tcW w:w="1276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Название договора </w:t>
            </w:r>
          </w:p>
        </w:tc>
        <w:tc>
          <w:tcPr>
            <w:tcW w:w="2800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Цели  и задачи сотрудничества </w:t>
            </w:r>
          </w:p>
        </w:tc>
      </w:tr>
      <w:tr w:rsidR="002B0A50" w:rsidRPr="000F5FE9" w:rsidTr="00DA18C0">
        <w:tc>
          <w:tcPr>
            <w:tcW w:w="441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01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2.11.2017</w:t>
            </w:r>
          </w:p>
        </w:tc>
        <w:tc>
          <w:tcPr>
            <w:tcW w:w="993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Корея </w:t>
            </w:r>
          </w:p>
        </w:tc>
        <w:tc>
          <w:tcPr>
            <w:tcW w:w="1847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Госпиталь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Ханмаым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Чанвон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при Университете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Ханянг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413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 год</w:t>
            </w:r>
          </w:p>
        </w:tc>
        <w:tc>
          <w:tcPr>
            <w:tcW w:w="1276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Меморандум </w:t>
            </w:r>
            <w:r w:rsidR="004B65CC" w:rsidRPr="000F5FE9">
              <w:rPr>
                <w:rFonts w:ascii="Times New Roman" w:hAnsi="Times New Roman" w:cs="Times New Roman"/>
              </w:rPr>
              <w:t xml:space="preserve">о </w:t>
            </w:r>
            <w:r w:rsidR="005E5959" w:rsidRPr="000F5FE9">
              <w:rPr>
                <w:rFonts w:ascii="Times New Roman" w:hAnsi="Times New Roman" w:cs="Times New Roman"/>
              </w:rPr>
              <w:t>сотрудничеств</w:t>
            </w:r>
            <w:r w:rsidR="004B65CC" w:rsidRPr="000F5FE9">
              <w:rPr>
                <w:rFonts w:ascii="Times New Roman" w:hAnsi="Times New Roman" w:cs="Times New Roman"/>
              </w:rPr>
              <w:t>е</w:t>
            </w:r>
          </w:p>
        </w:tc>
        <w:tc>
          <w:tcPr>
            <w:tcW w:w="2800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Развитие новых медицинских технологии и обмен информацией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>обучение мед.</w:t>
            </w:r>
            <w:r w:rsidR="000F5FE9" w:rsidRPr="000F5FE9">
              <w:rPr>
                <w:rFonts w:ascii="Times New Roman" w:hAnsi="Times New Roman" w:cs="Times New Roman"/>
              </w:rPr>
              <w:t xml:space="preserve"> </w:t>
            </w:r>
            <w:r w:rsidR="000F5FE9">
              <w:rPr>
                <w:rFonts w:ascii="Times New Roman" w:hAnsi="Times New Roman" w:cs="Times New Roman"/>
              </w:rPr>
              <w:t>п</w:t>
            </w:r>
            <w:r w:rsidRPr="000F5FE9">
              <w:rPr>
                <w:rFonts w:ascii="Times New Roman" w:hAnsi="Times New Roman" w:cs="Times New Roman"/>
              </w:rPr>
              <w:t xml:space="preserve">ерсонала </w:t>
            </w:r>
            <w:r w:rsidR="00481767" w:rsidRPr="000F5FE9">
              <w:rPr>
                <w:rFonts w:ascii="Times New Roman" w:hAnsi="Times New Roman" w:cs="Times New Roman"/>
              </w:rPr>
              <w:t xml:space="preserve">, проведение телемоста </w:t>
            </w:r>
          </w:p>
        </w:tc>
      </w:tr>
      <w:tr w:rsidR="000F5FE9" w:rsidRPr="000F5FE9" w:rsidTr="00DA18C0">
        <w:tc>
          <w:tcPr>
            <w:tcW w:w="44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01.10.2017</w:t>
            </w:r>
          </w:p>
        </w:tc>
        <w:tc>
          <w:tcPr>
            <w:tcW w:w="99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Таджикистан </w:t>
            </w:r>
          </w:p>
        </w:tc>
        <w:tc>
          <w:tcPr>
            <w:tcW w:w="1847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Республиканский онкологический научный центр </w:t>
            </w:r>
          </w:p>
        </w:tc>
        <w:tc>
          <w:tcPr>
            <w:tcW w:w="141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До момента расторжения обеими сторонами по обоюдному согласию</w:t>
            </w:r>
          </w:p>
        </w:tc>
        <w:tc>
          <w:tcPr>
            <w:tcW w:w="1276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Соглашение о сотрудничестве </w:t>
            </w:r>
          </w:p>
        </w:tc>
        <w:tc>
          <w:tcPr>
            <w:tcW w:w="2800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одготовка практических и научных кадров в области онкологии , обмен опытом и оказании высокотехнологических медицинских услуг  гражданам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Р</w:t>
            </w:r>
            <w:proofErr w:type="gramEnd"/>
            <w:r w:rsidRPr="000F5FE9">
              <w:rPr>
                <w:rFonts w:ascii="Times New Roman" w:hAnsi="Times New Roman" w:cs="Times New Roman"/>
              </w:rPr>
              <w:t>есп</w:t>
            </w:r>
            <w:proofErr w:type="spellEnd"/>
            <w:r w:rsidRPr="000F5FE9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F5FE9">
              <w:rPr>
                <w:rFonts w:ascii="Times New Roman" w:hAnsi="Times New Roman" w:cs="Times New Roman"/>
              </w:rPr>
              <w:t>Таджикистан</w:t>
            </w:r>
            <w:r>
              <w:rPr>
                <w:rFonts w:ascii="Times New Roman" w:hAnsi="Times New Roman" w:cs="Times New Roman"/>
              </w:rPr>
              <w:t>,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о</w:t>
            </w:r>
            <w:r w:rsidRPr="000F5FE9">
              <w:rPr>
                <w:rFonts w:ascii="Times New Roman" w:hAnsi="Times New Roman" w:cs="Times New Roman"/>
              </w:rPr>
              <w:t xml:space="preserve">рганизация совместных конференции и лекции с приглашением ведущих сотрудников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КазНИИОиР</w:t>
            </w:r>
            <w:proofErr w:type="spellEnd"/>
            <w:r w:rsidRPr="000F5FE9">
              <w:rPr>
                <w:rFonts w:ascii="Times New Roman" w:hAnsi="Times New Roman" w:cs="Times New Roman"/>
              </w:rPr>
              <w:t>.</w:t>
            </w:r>
          </w:p>
        </w:tc>
      </w:tr>
      <w:tr w:rsidR="000F5FE9" w:rsidRPr="000F5FE9" w:rsidTr="00DA18C0">
        <w:tc>
          <w:tcPr>
            <w:tcW w:w="44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0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  <w:color w:val="FF0000"/>
              </w:rPr>
            </w:pPr>
            <w:r w:rsidRPr="000F5FE9">
              <w:rPr>
                <w:rFonts w:ascii="Times New Roman" w:hAnsi="Times New Roman" w:cs="Times New Roman"/>
              </w:rPr>
              <w:t>0</w:t>
            </w:r>
            <w:r w:rsidRPr="000F5FE9">
              <w:rPr>
                <w:rFonts w:ascii="Times New Roman" w:hAnsi="Times New Roman" w:cs="Times New Roman"/>
              </w:rPr>
              <w:t>4</w:t>
            </w:r>
            <w:r w:rsidRPr="000F5FE9">
              <w:rPr>
                <w:rFonts w:ascii="Times New Roman" w:hAnsi="Times New Roman" w:cs="Times New Roman"/>
              </w:rPr>
              <w:t>.10.2017</w:t>
            </w:r>
          </w:p>
        </w:tc>
        <w:tc>
          <w:tcPr>
            <w:tcW w:w="99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США </w:t>
            </w:r>
          </w:p>
        </w:tc>
        <w:tc>
          <w:tcPr>
            <w:tcW w:w="1847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Международное общество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онкогинекологов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2  года </w:t>
            </w:r>
          </w:p>
        </w:tc>
        <w:tc>
          <w:tcPr>
            <w:tcW w:w="1276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Меморандум взаимопонимания</w:t>
            </w:r>
          </w:p>
        </w:tc>
        <w:tc>
          <w:tcPr>
            <w:tcW w:w="2800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Наставничество молодых специалистов в научных исследованиях, участье в сессиях, организация встреч руководителей институтов онкологии, предоставление международной учебной программы</w:t>
            </w:r>
          </w:p>
        </w:tc>
      </w:tr>
      <w:tr w:rsidR="000F5FE9" w:rsidRPr="000F5FE9" w:rsidTr="00DA18C0">
        <w:tc>
          <w:tcPr>
            <w:tcW w:w="44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0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6.10.2017г</w:t>
            </w:r>
          </w:p>
        </w:tc>
        <w:tc>
          <w:tcPr>
            <w:tcW w:w="99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Корея</w:t>
            </w:r>
          </w:p>
        </w:tc>
        <w:tc>
          <w:tcPr>
            <w:tcW w:w="1847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Гангам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Северанс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Госпиталь </w:t>
            </w:r>
          </w:p>
        </w:tc>
        <w:tc>
          <w:tcPr>
            <w:tcW w:w="141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 год</w:t>
            </w:r>
          </w:p>
        </w:tc>
        <w:tc>
          <w:tcPr>
            <w:tcW w:w="1276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Меморандум взаимопонимания </w:t>
            </w:r>
          </w:p>
        </w:tc>
        <w:tc>
          <w:tcPr>
            <w:tcW w:w="2800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ведение совместных научных исследований,</w:t>
            </w:r>
          </w:p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оддержка  обоюдного обмена врачами сотрудниками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пациентами, Поддержка обмена информации и медицинскими данными , Стажировка и командировка врачей, организация совместных конференции и лекции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астерклассов</w:t>
            </w:r>
            <w:proofErr w:type="spellEnd"/>
            <w:r w:rsidRPr="000F5FE9">
              <w:rPr>
                <w:rFonts w:ascii="Times New Roman" w:hAnsi="Times New Roman" w:cs="Times New Roman"/>
              </w:rPr>
              <w:t>,</w:t>
            </w:r>
          </w:p>
        </w:tc>
      </w:tr>
      <w:tr w:rsidR="002B0A50" w:rsidRPr="000F5FE9" w:rsidTr="00DA18C0">
        <w:tc>
          <w:tcPr>
            <w:tcW w:w="441" w:type="dxa"/>
          </w:tcPr>
          <w:p w:rsidR="002B0A50" w:rsidRPr="000F5FE9" w:rsidRDefault="00BC5565" w:rsidP="00DA1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01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6.08.2017</w:t>
            </w:r>
          </w:p>
        </w:tc>
        <w:tc>
          <w:tcPr>
            <w:tcW w:w="993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Монголия </w:t>
            </w:r>
          </w:p>
        </w:tc>
        <w:tc>
          <w:tcPr>
            <w:tcW w:w="1847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Национальный Институт Рака Монголии </w:t>
            </w:r>
          </w:p>
        </w:tc>
        <w:tc>
          <w:tcPr>
            <w:tcW w:w="1413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  <w:color w:val="FF0000"/>
              </w:rPr>
              <w:t>-</w:t>
            </w:r>
          </w:p>
        </w:tc>
        <w:tc>
          <w:tcPr>
            <w:tcW w:w="1276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Меморандум </w:t>
            </w:r>
            <w:r w:rsidR="004B65CC" w:rsidRPr="000F5FE9">
              <w:rPr>
                <w:rFonts w:ascii="Times New Roman" w:hAnsi="Times New Roman" w:cs="Times New Roman"/>
              </w:rPr>
              <w:t xml:space="preserve">о </w:t>
            </w:r>
            <w:r w:rsidRPr="000F5FE9">
              <w:rPr>
                <w:rFonts w:ascii="Times New Roman" w:hAnsi="Times New Roman" w:cs="Times New Roman"/>
              </w:rPr>
              <w:t>сотрудничеств</w:t>
            </w:r>
            <w:r w:rsidR="004B65CC" w:rsidRPr="000F5FE9">
              <w:rPr>
                <w:rFonts w:ascii="Times New Roman" w:hAnsi="Times New Roman" w:cs="Times New Roman"/>
              </w:rPr>
              <w:t>е</w:t>
            </w:r>
          </w:p>
        </w:tc>
        <w:tc>
          <w:tcPr>
            <w:tcW w:w="2800" w:type="dxa"/>
          </w:tcPr>
          <w:p w:rsidR="002B0A50" w:rsidRPr="000F5FE9" w:rsidRDefault="005E595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Развитие </w:t>
            </w:r>
            <w:r w:rsidRPr="000F5FE9">
              <w:rPr>
                <w:rFonts w:ascii="Times New Roman" w:hAnsi="Times New Roman" w:cs="Times New Roman"/>
              </w:rPr>
              <w:t>науки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 </w:t>
            </w:r>
            <w:r w:rsidRPr="000F5FE9">
              <w:rPr>
                <w:rFonts w:ascii="Times New Roman" w:hAnsi="Times New Roman" w:cs="Times New Roman"/>
              </w:rPr>
              <w:t xml:space="preserve">обмен </w:t>
            </w:r>
            <w:r w:rsidRPr="000F5FE9">
              <w:rPr>
                <w:rFonts w:ascii="Times New Roman" w:hAnsi="Times New Roman" w:cs="Times New Roman"/>
              </w:rPr>
              <w:t xml:space="preserve">научной </w:t>
            </w:r>
            <w:r w:rsidRPr="000F5FE9">
              <w:rPr>
                <w:rFonts w:ascii="Times New Roman" w:hAnsi="Times New Roman" w:cs="Times New Roman"/>
              </w:rPr>
              <w:t xml:space="preserve">информацией ,обучение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ед.персонала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, проведение телемоста</w:t>
            </w:r>
            <w:r w:rsidRPr="000F5FE9">
              <w:rPr>
                <w:rFonts w:ascii="Times New Roman" w:hAnsi="Times New Roman" w:cs="Times New Roman"/>
              </w:rPr>
              <w:t xml:space="preserve">, </w:t>
            </w:r>
            <w:r w:rsidR="000B78DC" w:rsidRPr="000F5FE9">
              <w:rPr>
                <w:rFonts w:ascii="Times New Roman" w:hAnsi="Times New Roman" w:cs="Times New Roman"/>
              </w:rPr>
              <w:lastRenderedPageBreak/>
              <w:t>организация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r w:rsidR="000B78DC" w:rsidRPr="000F5FE9">
              <w:rPr>
                <w:rFonts w:ascii="Times New Roman" w:hAnsi="Times New Roman" w:cs="Times New Roman"/>
              </w:rPr>
              <w:t>совместных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r w:rsidR="00D45880" w:rsidRPr="000F5FE9">
              <w:rPr>
                <w:rFonts w:ascii="Times New Roman" w:hAnsi="Times New Roman" w:cs="Times New Roman"/>
              </w:rPr>
              <w:t xml:space="preserve">конференции и лекции </w:t>
            </w:r>
            <w:proofErr w:type="spellStart"/>
            <w:r w:rsidR="000B78DC" w:rsidRPr="000F5FE9">
              <w:rPr>
                <w:rFonts w:ascii="Times New Roman" w:hAnsi="Times New Roman" w:cs="Times New Roman"/>
              </w:rPr>
              <w:t>мастерклассов</w:t>
            </w:r>
            <w:proofErr w:type="spellEnd"/>
            <w:r w:rsidR="00D45880" w:rsidRPr="000F5FE9">
              <w:rPr>
                <w:rFonts w:ascii="Times New Roman" w:hAnsi="Times New Roman" w:cs="Times New Roman"/>
              </w:rPr>
              <w:t>, р</w:t>
            </w:r>
            <w:r w:rsidR="00D45880" w:rsidRPr="000F5FE9">
              <w:rPr>
                <w:rFonts w:ascii="Times New Roman" w:hAnsi="Times New Roman" w:cs="Times New Roman"/>
              </w:rPr>
              <w:t>азвитие новых медицинских технологии</w:t>
            </w:r>
          </w:p>
        </w:tc>
      </w:tr>
      <w:tr w:rsidR="000F5FE9" w:rsidRPr="000F5FE9" w:rsidTr="00DA18C0">
        <w:tc>
          <w:tcPr>
            <w:tcW w:w="441" w:type="dxa"/>
          </w:tcPr>
          <w:p w:rsidR="000F5FE9" w:rsidRPr="000F5FE9" w:rsidRDefault="00BC5565" w:rsidP="00DA1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6</w:t>
            </w:r>
          </w:p>
        </w:tc>
        <w:tc>
          <w:tcPr>
            <w:tcW w:w="801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01</w:t>
            </w:r>
            <w:r w:rsidRPr="000F5FE9">
              <w:rPr>
                <w:rFonts w:ascii="Times New Roman" w:hAnsi="Times New Roman" w:cs="Times New Roman"/>
              </w:rPr>
              <w:t>.0</w:t>
            </w:r>
            <w:r w:rsidRPr="000F5FE9">
              <w:rPr>
                <w:rFonts w:ascii="Times New Roman" w:hAnsi="Times New Roman" w:cs="Times New Roman"/>
              </w:rPr>
              <w:t>7</w:t>
            </w:r>
            <w:r w:rsidRPr="000F5FE9">
              <w:rPr>
                <w:rFonts w:ascii="Times New Roman" w:hAnsi="Times New Roman" w:cs="Times New Roman"/>
              </w:rPr>
              <w:t>.</w:t>
            </w:r>
          </w:p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99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Канада</w:t>
            </w:r>
          </w:p>
        </w:tc>
        <w:tc>
          <w:tcPr>
            <w:tcW w:w="1847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Компания “Монреаль </w:t>
            </w:r>
            <w:proofErr w:type="spellStart"/>
            <w:r w:rsidRPr="000F5FE9">
              <w:rPr>
                <w:rFonts w:ascii="Times New Roman" w:hAnsi="Times New Roman" w:cs="Times New Roman"/>
              </w:rPr>
              <w:t>Эпитерпия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“</w:t>
            </w:r>
          </w:p>
        </w:tc>
        <w:tc>
          <w:tcPr>
            <w:tcW w:w="1413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До момента расторжения обеими сторонами </w:t>
            </w:r>
          </w:p>
        </w:tc>
        <w:tc>
          <w:tcPr>
            <w:tcW w:w="1276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Меморандум о сотрудничестве</w:t>
            </w:r>
          </w:p>
        </w:tc>
        <w:tc>
          <w:tcPr>
            <w:tcW w:w="2800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Укрепление межгосударственных связей между Канадой и РК на основе организации научных проектов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стажировок , конференции с последующим углублением этих связей2 до реализации  совместных научных инновационных проектов.  </w:t>
            </w:r>
          </w:p>
        </w:tc>
      </w:tr>
      <w:tr w:rsidR="002B0A50" w:rsidRPr="000F5FE9" w:rsidTr="00DA18C0">
        <w:tc>
          <w:tcPr>
            <w:tcW w:w="441" w:type="dxa"/>
          </w:tcPr>
          <w:p w:rsidR="002B0A50" w:rsidRPr="000F5FE9" w:rsidRDefault="00BC5565" w:rsidP="00DA1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01" w:type="dxa"/>
          </w:tcPr>
          <w:p w:rsidR="002B0A50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10.03.2017г </w:t>
            </w:r>
          </w:p>
        </w:tc>
        <w:tc>
          <w:tcPr>
            <w:tcW w:w="993" w:type="dxa"/>
          </w:tcPr>
          <w:p w:rsidR="002B0A50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США</w:t>
            </w:r>
          </w:p>
        </w:tc>
        <w:tc>
          <w:tcPr>
            <w:tcW w:w="1847" w:type="dxa"/>
          </w:tcPr>
          <w:p w:rsidR="002B0A50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Национальный Институт Рака и Центр Глобального Здоровья </w:t>
            </w:r>
          </w:p>
        </w:tc>
        <w:tc>
          <w:tcPr>
            <w:tcW w:w="1413" w:type="dxa"/>
          </w:tcPr>
          <w:p w:rsidR="002B0A50" w:rsidRPr="000F5FE9" w:rsidRDefault="002B0A50" w:rsidP="00DA18C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:rsidR="002B0A50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Меморандум взаимопонимания</w:t>
            </w:r>
          </w:p>
        </w:tc>
        <w:tc>
          <w:tcPr>
            <w:tcW w:w="2800" w:type="dxa"/>
          </w:tcPr>
          <w:p w:rsidR="002B0A50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екты по контролю рака в регионе, Предоставление специалистов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 Улучшение паллиативной помощи , </w:t>
            </w:r>
            <w:r w:rsidRPr="000F5FE9">
              <w:rPr>
                <w:rFonts w:ascii="Times New Roman" w:hAnsi="Times New Roman" w:cs="Times New Roman"/>
              </w:rPr>
              <w:t>Проведение совместных научных исследований</w:t>
            </w:r>
            <w:r w:rsidRPr="000F5FE9">
              <w:rPr>
                <w:rFonts w:ascii="Times New Roman" w:hAnsi="Times New Roman" w:cs="Times New Roman"/>
              </w:rPr>
              <w:t xml:space="preserve">, </w:t>
            </w:r>
            <w:r w:rsidRPr="000F5FE9">
              <w:rPr>
                <w:rFonts w:ascii="Times New Roman" w:hAnsi="Times New Roman" w:cs="Times New Roman"/>
              </w:rPr>
              <w:t>Стажировка и командировка</w:t>
            </w:r>
            <w:r w:rsidRPr="000F5FE9">
              <w:rPr>
                <w:rFonts w:ascii="Times New Roman" w:hAnsi="Times New Roman" w:cs="Times New Roman"/>
              </w:rPr>
              <w:t xml:space="preserve"> врачей.</w:t>
            </w:r>
          </w:p>
        </w:tc>
      </w:tr>
      <w:tr w:rsidR="00C4769D" w:rsidRPr="000F5FE9" w:rsidTr="00DA18C0">
        <w:tc>
          <w:tcPr>
            <w:tcW w:w="441" w:type="dxa"/>
          </w:tcPr>
          <w:p w:rsidR="00C4769D" w:rsidRPr="000F5FE9" w:rsidRDefault="00BC5565" w:rsidP="00DA1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801" w:type="dxa"/>
          </w:tcPr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01.06.2017г</w:t>
            </w:r>
          </w:p>
        </w:tc>
        <w:tc>
          <w:tcPr>
            <w:tcW w:w="993" w:type="dxa"/>
          </w:tcPr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Грузия </w:t>
            </w:r>
          </w:p>
        </w:tc>
        <w:tc>
          <w:tcPr>
            <w:tcW w:w="1847" w:type="dxa"/>
          </w:tcPr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Тбилисский Государственный Медицинский Университет </w:t>
            </w:r>
          </w:p>
        </w:tc>
        <w:tc>
          <w:tcPr>
            <w:tcW w:w="1413" w:type="dxa"/>
          </w:tcPr>
          <w:p w:rsidR="00C4769D" w:rsidRPr="000F5FE9" w:rsidRDefault="00236A74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До момента расторжения обеими сторонами</w:t>
            </w:r>
            <w:r w:rsidRPr="000F5FE9">
              <w:rPr>
                <w:rFonts w:ascii="Times New Roman" w:hAnsi="Times New Roman" w:cs="Times New Roman"/>
              </w:rPr>
              <w:t xml:space="preserve"> по обоюдному согласию </w:t>
            </w:r>
          </w:p>
        </w:tc>
        <w:tc>
          <w:tcPr>
            <w:tcW w:w="1276" w:type="dxa"/>
          </w:tcPr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Меморандум взаимопонимания</w:t>
            </w:r>
          </w:p>
        </w:tc>
        <w:tc>
          <w:tcPr>
            <w:tcW w:w="2800" w:type="dxa"/>
          </w:tcPr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ведение совместных научных исследований,</w:t>
            </w:r>
          </w:p>
          <w:p w:rsidR="00C4769D" w:rsidRPr="000F5FE9" w:rsidRDefault="00C4769D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оддержка обмена информации и медицинскими данными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 Стажировка и командировка врачей</w:t>
            </w:r>
            <w:r w:rsidRPr="000F5FE9">
              <w:rPr>
                <w:rFonts w:ascii="Times New Roman" w:hAnsi="Times New Roman" w:cs="Times New Roman"/>
              </w:rPr>
              <w:t xml:space="preserve"> и мед. персонала </w:t>
            </w:r>
            <w:r w:rsidRPr="000F5FE9">
              <w:rPr>
                <w:rFonts w:ascii="Times New Roman" w:hAnsi="Times New Roman" w:cs="Times New Roman"/>
              </w:rPr>
              <w:t xml:space="preserve">, организация совместных конференции и лекции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астерклассов</w:t>
            </w:r>
            <w:proofErr w:type="spellEnd"/>
            <w:r w:rsidRPr="000F5FE9">
              <w:rPr>
                <w:rFonts w:ascii="Times New Roman" w:hAnsi="Times New Roman" w:cs="Times New Roman"/>
              </w:rPr>
              <w:t>,</w:t>
            </w:r>
            <w:r w:rsidRPr="000F5FE9">
              <w:rPr>
                <w:rFonts w:ascii="Times New Roman" w:hAnsi="Times New Roman" w:cs="Times New Roman"/>
              </w:rPr>
              <w:t xml:space="preserve"> обучающих программ для специалистов </w:t>
            </w:r>
          </w:p>
        </w:tc>
      </w:tr>
      <w:tr w:rsidR="007750B3" w:rsidRPr="000F5FE9" w:rsidTr="00DA18C0">
        <w:tc>
          <w:tcPr>
            <w:tcW w:w="441" w:type="dxa"/>
          </w:tcPr>
          <w:p w:rsidR="007750B3" w:rsidRPr="000F5FE9" w:rsidRDefault="00BC5565" w:rsidP="00DA18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01" w:type="dxa"/>
          </w:tcPr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3" w:type="dxa"/>
          </w:tcPr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Корея</w:t>
            </w:r>
          </w:p>
        </w:tc>
        <w:tc>
          <w:tcPr>
            <w:tcW w:w="1847" w:type="dxa"/>
          </w:tcPr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Больница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Бумин</w:t>
            </w:r>
            <w:proofErr w:type="spellEnd"/>
          </w:p>
        </w:tc>
        <w:tc>
          <w:tcPr>
            <w:tcW w:w="1413" w:type="dxa"/>
          </w:tcPr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5 лет</w:t>
            </w:r>
          </w:p>
        </w:tc>
        <w:tc>
          <w:tcPr>
            <w:tcW w:w="1276" w:type="dxa"/>
          </w:tcPr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токол соглашения о сотрудничестве</w:t>
            </w:r>
          </w:p>
        </w:tc>
        <w:tc>
          <w:tcPr>
            <w:tcW w:w="2800" w:type="dxa"/>
          </w:tcPr>
          <w:p w:rsidR="000F5FE9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ведение совместных научных исследований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</w:p>
          <w:p w:rsidR="007750B3" w:rsidRPr="000F5FE9" w:rsidRDefault="000F5FE9" w:rsidP="00DA18C0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оддержка  обоюдного обмена врачами сотрудниками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>пациентами, Поддержка обмена информации и медицинскими данными , Стажировка и командировка врачей .</w:t>
            </w:r>
          </w:p>
        </w:tc>
      </w:tr>
    </w:tbl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33F3C" w:rsidRPr="000F5FE9" w:rsidRDefault="00833F3C" w:rsidP="008E49B8">
      <w:pPr>
        <w:jc w:val="center"/>
        <w:rPr>
          <w:rFonts w:ascii="Times New Roman" w:hAnsi="Times New Roman" w:cs="Times New Roman"/>
          <w:b/>
        </w:rPr>
      </w:pPr>
    </w:p>
    <w:p w:rsidR="008E49B8" w:rsidRPr="000F5FE9" w:rsidRDefault="008E49B8" w:rsidP="008E49B8">
      <w:pPr>
        <w:jc w:val="center"/>
        <w:rPr>
          <w:rFonts w:ascii="Times New Roman" w:hAnsi="Times New Roman" w:cs="Times New Roman"/>
          <w:b/>
          <w:lang w:val="en-US"/>
        </w:rPr>
      </w:pPr>
      <w:r w:rsidRPr="000F5FE9">
        <w:rPr>
          <w:rFonts w:ascii="Times New Roman" w:hAnsi="Times New Roman" w:cs="Times New Roman"/>
          <w:b/>
        </w:rPr>
        <w:t>2016 г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16"/>
        <w:gridCol w:w="1232"/>
        <w:gridCol w:w="977"/>
        <w:gridCol w:w="1585"/>
        <w:gridCol w:w="1352"/>
        <w:gridCol w:w="1808"/>
        <w:gridCol w:w="2101"/>
      </w:tblGrid>
      <w:tr w:rsidR="004B65CC" w:rsidRPr="000F5FE9" w:rsidTr="009E39D8">
        <w:tc>
          <w:tcPr>
            <w:tcW w:w="516" w:type="dxa"/>
          </w:tcPr>
          <w:p w:rsidR="005F40BF" w:rsidRPr="000F5FE9" w:rsidRDefault="00833F3C" w:rsidP="00833F3C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№</w:t>
            </w:r>
            <w:r w:rsidR="00DD39A7" w:rsidRPr="000F5FE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32" w:type="dxa"/>
          </w:tcPr>
          <w:p w:rsidR="005F40BF" w:rsidRPr="000F5FE9" w:rsidRDefault="00DD39A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 Дата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977" w:type="dxa"/>
          </w:tcPr>
          <w:p w:rsidR="005F40BF" w:rsidRPr="000F5FE9" w:rsidRDefault="00DD39A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Страна </w:t>
            </w:r>
          </w:p>
        </w:tc>
        <w:tc>
          <w:tcPr>
            <w:tcW w:w="1585" w:type="dxa"/>
          </w:tcPr>
          <w:p w:rsidR="005F40BF" w:rsidRPr="000F5FE9" w:rsidRDefault="00DD39A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Партнер </w:t>
            </w:r>
          </w:p>
        </w:tc>
        <w:tc>
          <w:tcPr>
            <w:tcW w:w="1352" w:type="dxa"/>
          </w:tcPr>
          <w:p w:rsidR="005F40BF" w:rsidRPr="000F5FE9" w:rsidRDefault="00DD39A7" w:rsidP="00DD39A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Срок </w:t>
            </w:r>
            <w:r w:rsidRPr="000F5FE9">
              <w:rPr>
                <w:rFonts w:ascii="Times New Roman" w:hAnsi="Times New Roman" w:cs="Times New Roman"/>
                <w:b/>
              </w:rPr>
              <w:t>действия</w:t>
            </w:r>
            <w:r w:rsidRPr="000F5FE9">
              <w:rPr>
                <w:rFonts w:ascii="Times New Roman" w:hAnsi="Times New Roman" w:cs="Times New Roman"/>
                <w:b/>
              </w:rPr>
              <w:t xml:space="preserve"> договора</w:t>
            </w:r>
          </w:p>
        </w:tc>
        <w:tc>
          <w:tcPr>
            <w:tcW w:w="1808" w:type="dxa"/>
          </w:tcPr>
          <w:p w:rsidR="005F40BF" w:rsidRPr="000F5FE9" w:rsidRDefault="00236A74" w:rsidP="00DD39A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 xml:space="preserve">Название договора </w:t>
            </w:r>
          </w:p>
        </w:tc>
        <w:tc>
          <w:tcPr>
            <w:tcW w:w="2101" w:type="dxa"/>
          </w:tcPr>
          <w:p w:rsidR="005F40BF" w:rsidRPr="000F5FE9" w:rsidRDefault="00236A74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b/>
              </w:rPr>
              <w:t>Цели  и задачи сотрудничества</w:t>
            </w:r>
          </w:p>
        </w:tc>
      </w:tr>
      <w:tr w:rsidR="004B65CC" w:rsidRPr="000F5FE9" w:rsidTr="009E39D8">
        <w:tc>
          <w:tcPr>
            <w:tcW w:w="516" w:type="dxa"/>
          </w:tcPr>
          <w:p w:rsidR="005F40BF" w:rsidRPr="000F5FE9" w:rsidRDefault="00833F3C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32" w:type="dxa"/>
          </w:tcPr>
          <w:p w:rsidR="005F40BF" w:rsidRPr="000F5FE9" w:rsidRDefault="000E4171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09.11.2016</w:t>
            </w:r>
          </w:p>
        </w:tc>
        <w:tc>
          <w:tcPr>
            <w:tcW w:w="977" w:type="dxa"/>
          </w:tcPr>
          <w:p w:rsidR="005F40BF" w:rsidRPr="000F5FE9" w:rsidRDefault="000E4171" w:rsidP="000E4171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Корея</w:t>
            </w:r>
          </w:p>
        </w:tc>
        <w:tc>
          <w:tcPr>
            <w:tcW w:w="1585" w:type="dxa"/>
          </w:tcPr>
          <w:p w:rsidR="005F40BF" w:rsidRPr="000F5FE9" w:rsidRDefault="000E4171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Госпиталь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Псуанского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Национального Института</w:t>
            </w:r>
          </w:p>
        </w:tc>
        <w:tc>
          <w:tcPr>
            <w:tcW w:w="1352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До момента расторжения обеими сторонами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r w:rsidRPr="000F5FE9">
              <w:rPr>
                <w:rFonts w:ascii="Times New Roman" w:hAnsi="Times New Roman" w:cs="Times New Roman"/>
              </w:rPr>
              <w:t>по обоюдному согласию</w:t>
            </w:r>
          </w:p>
        </w:tc>
        <w:tc>
          <w:tcPr>
            <w:tcW w:w="1808" w:type="dxa"/>
          </w:tcPr>
          <w:p w:rsidR="005F40BF" w:rsidRPr="000F5FE9" w:rsidRDefault="000E4171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Меморандум взаимопонимания</w:t>
            </w:r>
          </w:p>
        </w:tc>
        <w:tc>
          <w:tcPr>
            <w:tcW w:w="2101" w:type="dxa"/>
          </w:tcPr>
          <w:p w:rsidR="005F40BF" w:rsidRPr="000F5FE9" w:rsidRDefault="000E4171" w:rsidP="000E4171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Предоставление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ед</w:t>
            </w:r>
            <w:proofErr w:type="gramStart"/>
            <w:r w:rsidRPr="000F5FE9">
              <w:rPr>
                <w:rFonts w:ascii="Times New Roman" w:hAnsi="Times New Roman" w:cs="Times New Roman"/>
              </w:rPr>
              <w:t>.у</w:t>
            </w:r>
            <w:proofErr w:type="gramEnd"/>
            <w:r w:rsidRPr="000F5FE9">
              <w:rPr>
                <w:rFonts w:ascii="Times New Roman" w:hAnsi="Times New Roman" w:cs="Times New Roman"/>
              </w:rPr>
              <w:t>слуг</w:t>
            </w:r>
            <w:proofErr w:type="spellEnd"/>
            <w:r w:rsidRPr="000F5FE9">
              <w:rPr>
                <w:rFonts w:ascii="Times New Roman" w:hAnsi="Times New Roman" w:cs="Times New Roman"/>
              </w:rPr>
              <w:t xml:space="preserve"> казахстанским пациентам, обмен специалистами и учебными группами .</w:t>
            </w:r>
          </w:p>
        </w:tc>
      </w:tr>
      <w:tr w:rsidR="004B65CC" w:rsidRPr="000F5FE9" w:rsidTr="009E39D8">
        <w:tc>
          <w:tcPr>
            <w:tcW w:w="516" w:type="dxa"/>
          </w:tcPr>
          <w:p w:rsidR="005F40BF" w:rsidRPr="000F5FE9" w:rsidRDefault="00833F3C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32" w:type="dxa"/>
          </w:tcPr>
          <w:p w:rsidR="005F40BF" w:rsidRPr="000F5FE9" w:rsidRDefault="00450F6E" w:rsidP="00450F6E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14</w:t>
            </w:r>
            <w:r w:rsidR="000E4171" w:rsidRPr="000F5FE9">
              <w:rPr>
                <w:rFonts w:ascii="Times New Roman" w:hAnsi="Times New Roman" w:cs="Times New Roman"/>
              </w:rPr>
              <w:t>.</w:t>
            </w:r>
            <w:r w:rsidRPr="000F5FE9">
              <w:rPr>
                <w:rFonts w:ascii="Times New Roman" w:hAnsi="Times New Roman" w:cs="Times New Roman"/>
              </w:rPr>
              <w:t>10</w:t>
            </w:r>
            <w:r w:rsidR="000E4171" w:rsidRPr="000F5FE9">
              <w:rPr>
                <w:rFonts w:ascii="Times New Roman" w:hAnsi="Times New Roman" w:cs="Times New Roman"/>
              </w:rPr>
              <w:t xml:space="preserve">.2016г  </w:t>
            </w:r>
          </w:p>
        </w:tc>
        <w:tc>
          <w:tcPr>
            <w:tcW w:w="977" w:type="dxa"/>
          </w:tcPr>
          <w:p w:rsidR="005F40BF" w:rsidRPr="000F5FE9" w:rsidRDefault="00450F6E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Корея </w:t>
            </w:r>
          </w:p>
        </w:tc>
        <w:tc>
          <w:tcPr>
            <w:tcW w:w="1585" w:type="dxa"/>
          </w:tcPr>
          <w:p w:rsidR="005F40BF" w:rsidRPr="000F5FE9" w:rsidRDefault="00450F6E" w:rsidP="008E49B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0F5FE9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F5FE9">
              <w:rPr>
                <w:rFonts w:ascii="Times New Roman" w:hAnsi="Times New Roman" w:cs="Times New Roman"/>
                <w:lang w:val="en-US"/>
              </w:rPr>
              <w:t>ATGen</w:t>
            </w:r>
            <w:proofErr w:type="spellEnd"/>
            <w:r w:rsidRPr="000F5FE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352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До момента расторжения обеими сторонами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r w:rsidRPr="000F5FE9">
              <w:rPr>
                <w:rFonts w:ascii="Times New Roman" w:hAnsi="Times New Roman" w:cs="Times New Roman"/>
              </w:rPr>
              <w:t>по обоюдному согласию</w:t>
            </w:r>
          </w:p>
        </w:tc>
        <w:tc>
          <w:tcPr>
            <w:tcW w:w="1808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F5FE9">
              <w:rPr>
                <w:rFonts w:ascii="Times New Roman" w:hAnsi="Times New Roman" w:cs="Times New Roman"/>
              </w:rPr>
              <w:t>Меморандум взаимопонимания</w:t>
            </w:r>
            <w:r w:rsidRPr="000F5FE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2101" w:type="dxa"/>
          </w:tcPr>
          <w:p w:rsidR="005F40BF" w:rsidRPr="000F5FE9" w:rsidRDefault="00AD617B" w:rsidP="00C4370C">
            <w:pPr>
              <w:jc w:val="both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Проведение совместных научных исследований</w:t>
            </w:r>
            <w:r w:rsidRPr="000F5FE9">
              <w:rPr>
                <w:rFonts w:ascii="Times New Roman" w:hAnsi="Times New Roman" w:cs="Times New Roman"/>
              </w:rPr>
              <w:t xml:space="preserve">  на основе </w:t>
            </w:r>
            <w:r w:rsidRPr="000F5FE9">
              <w:rPr>
                <w:rFonts w:ascii="Times New Roman" w:hAnsi="Times New Roman" w:cs="Times New Roman"/>
                <w:lang w:val="en-US"/>
              </w:rPr>
              <w:t>NK</w:t>
            </w:r>
            <w:r w:rsidRPr="000F5F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F5FE9">
              <w:rPr>
                <w:rFonts w:ascii="Times New Roman" w:hAnsi="Times New Roman" w:cs="Times New Roman"/>
                <w:lang w:val="en-US"/>
              </w:rPr>
              <w:t>Vue</w:t>
            </w:r>
            <w:proofErr w:type="spellEnd"/>
          </w:p>
        </w:tc>
      </w:tr>
      <w:tr w:rsidR="004B65CC" w:rsidRPr="000F5FE9" w:rsidTr="009E39D8">
        <w:tc>
          <w:tcPr>
            <w:tcW w:w="516" w:type="dxa"/>
          </w:tcPr>
          <w:p w:rsidR="005F40BF" w:rsidRPr="000F5FE9" w:rsidRDefault="00833F3C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32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  <w:lang w:val="en-US"/>
              </w:rPr>
              <w:t>07</w:t>
            </w:r>
            <w:r w:rsidRPr="000F5FE9">
              <w:rPr>
                <w:rFonts w:ascii="Times New Roman" w:hAnsi="Times New Roman" w:cs="Times New Roman"/>
              </w:rPr>
              <w:t xml:space="preserve">.10.2016г  </w:t>
            </w:r>
          </w:p>
        </w:tc>
        <w:tc>
          <w:tcPr>
            <w:tcW w:w="977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Латвия</w:t>
            </w:r>
          </w:p>
        </w:tc>
        <w:tc>
          <w:tcPr>
            <w:tcW w:w="1585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Латвийский Университет </w:t>
            </w:r>
          </w:p>
        </w:tc>
        <w:tc>
          <w:tcPr>
            <w:tcW w:w="1352" w:type="dxa"/>
          </w:tcPr>
          <w:p w:rsidR="005F40BF" w:rsidRPr="000F5FE9" w:rsidRDefault="005D74B7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До момента расторжения обеими сторонами по обоюдному согласию</w:t>
            </w:r>
          </w:p>
        </w:tc>
        <w:tc>
          <w:tcPr>
            <w:tcW w:w="1808" w:type="dxa"/>
          </w:tcPr>
          <w:p w:rsidR="005F40BF" w:rsidRPr="000F5FE9" w:rsidRDefault="005D74B7" w:rsidP="004B65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Меморандум о сотрудничестве</w:t>
            </w:r>
          </w:p>
        </w:tc>
        <w:tc>
          <w:tcPr>
            <w:tcW w:w="2101" w:type="dxa"/>
          </w:tcPr>
          <w:p w:rsidR="005F40BF" w:rsidRPr="000F5FE9" w:rsidRDefault="004B65CC" w:rsidP="00C4370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 xml:space="preserve">Укрепление межгосударственных связей между </w:t>
            </w:r>
            <w:r w:rsidRPr="000F5FE9">
              <w:rPr>
                <w:rFonts w:ascii="Times New Roman" w:hAnsi="Times New Roman" w:cs="Times New Roman"/>
              </w:rPr>
              <w:t xml:space="preserve">Латвией </w:t>
            </w:r>
            <w:r w:rsidRPr="000F5FE9">
              <w:rPr>
                <w:rFonts w:ascii="Times New Roman" w:hAnsi="Times New Roman" w:cs="Times New Roman"/>
              </w:rPr>
              <w:t xml:space="preserve"> и РК на основе организации научных проектов</w:t>
            </w:r>
            <w:proofErr w:type="gramStart"/>
            <w:r w:rsidRPr="000F5FE9">
              <w:rPr>
                <w:rFonts w:ascii="Times New Roman" w:hAnsi="Times New Roman" w:cs="Times New Roman"/>
              </w:rPr>
              <w:t xml:space="preserve"> ,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стажировок , </w:t>
            </w:r>
            <w:r w:rsidRPr="000F5FE9">
              <w:rPr>
                <w:rFonts w:ascii="Times New Roman" w:hAnsi="Times New Roman" w:cs="Times New Roman"/>
              </w:rPr>
              <w:t xml:space="preserve">выставок турниров </w:t>
            </w:r>
            <w:r w:rsidRPr="000F5FE9">
              <w:rPr>
                <w:rFonts w:ascii="Times New Roman" w:hAnsi="Times New Roman" w:cs="Times New Roman"/>
              </w:rPr>
              <w:t xml:space="preserve"> с последующим углублением этих связей до реализации  совместных научных инновационных проектов.  </w:t>
            </w:r>
          </w:p>
        </w:tc>
      </w:tr>
      <w:tr w:rsidR="004B65CC" w:rsidRPr="000F5FE9" w:rsidTr="009E39D8">
        <w:trPr>
          <w:trHeight w:val="3729"/>
        </w:trPr>
        <w:tc>
          <w:tcPr>
            <w:tcW w:w="516" w:type="dxa"/>
          </w:tcPr>
          <w:p w:rsidR="005F40BF" w:rsidRPr="000F5FE9" w:rsidRDefault="00833F3C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1232" w:type="dxa"/>
          </w:tcPr>
          <w:p w:rsidR="005F40BF" w:rsidRPr="000F5FE9" w:rsidRDefault="00166CDF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>23.08.2016г</w:t>
            </w:r>
          </w:p>
        </w:tc>
        <w:tc>
          <w:tcPr>
            <w:tcW w:w="977" w:type="dxa"/>
          </w:tcPr>
          <w:p w:rsidR="005F40BF" w:rsidRPr="000F5FE9" w:rsidRDefault="00166CDF" w:rsidP="00166CDF">
            <w:pPr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Испания </w:t>
            </w:r>
          </w:p>
        </w:tc>
        <w:tc>
          <w:tcPr>
            <w:tcW w:w="1585" w:type="dxa"/>
          </w:tcPr>
          <w:p w:rsidR="005F40BF" w:rsidRPr="000F5FE9" w:rsidRDefault="00166CDF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Фонд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ионкологии</w:t>
            </w:r>
            <w:proofErr w:type="spellEnd"/>
          </w:p>
        </w:tc>
        <w:tc>
          <w:tcPr>
            <w:tcW w:w="1352" w:type="dxa"/>
          </w:tcPr>
          <w:p w:rsidR="005F40BF" w:rsidRPr="000F5FE9" w:rsidRDefault="00166CDF" w:rsidP="008E49B8">
            <w:pPr>
              <w:jc w:val="center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1 год </w:t>
            </w:r>
          </w:p>
        </w:tc>
        <w:tc>
          <w:tcPr>
            <w:tcW w:w="1808" w:type="dxa"/>
          </w:tcPr>
          <w:p w:rsidR="005F40BF" w:rsidRPr="000F5FE9" w:rsidRDefault="00166CDF" w:rsidP="008E49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5FE9">
              <w:rPr>
                <w:rFonts w:ascii="Times New Roman" w:hAnsi="Times New Roman" w:cs="Times New Roman"/>
              </w:rPr>
              <w:t>Соглашение</w:t>
            </w:r>
            <w:r w:rsidRPr="000F5FE9">
              <w:rPr>
                <w:rFonts w:ascii="Times New Roman" w:hAnsi="Times New Roman" w:cs="Times New Roman"/>
              </w:rPr>
              <w:t xml:space="preserve"> о сотрудничестве</w:t>
            </w:r>
          </w:p>
        </w:tc>
        <w:tc>
          <w:tcPr>
            <w:tcW w:w="2101" w:type="dxa"/>
          </w:tcPr>
          <w:p w:rsidR="005F40BF" w:rsidRPr="000F5FE9" w:rsidRDefault="00C4370C" w:rsidP="004A71D6">
            <w:pPr>
              <w:pStyle w:val="a4"/>
              <w:jc w:val="both"/>
              <w:rPr>
                <w:rFonts w:ascii="Times New Roman" w:hAnsi="Times New Roman" w:cs="Times New Roman"/>
              </w:rPr>
            </w:pPr>
            <w:r w:rsidRPr="000F5FE9">
              <w:rPr>
                <w:rFonts w:ascii="Times New Roman" w:hAnsi="Times New Roman" w:cs="Times New Roman"/>
              </w:rPr>
              <w:t xml:space="preserve">Создать и организовать объем клинической помощи  онкологическим пациентам из Казахстана  </w:t>
            </w:r>
            <w:r w:rsidRPr="000F5FE9">
              <w:rPr>
                <w:rFonts w:ascii="Times New Roman" w:hAnsi="Times New Roman" w:cs="Times New Roman"/>
              </w:rPr>
              <w:t>Стажировка и командировка врачей и мед</w:t>
            </w:r>
            <w:proofErr w:type="gramStart"/>
            <w:r w:rsidRPr="000F5FE9">
              <w:rPr>
                <w:rFonts w:ascii="Times New Roman" w:hAnsi="Times New Roman" w:cs="Times New Roman"/>
              </w:rPr>
              <w:t>.</w:t>
            </w:r>
            <w:proofErr w:type="gramEnd"/>
            <w:r w:rsidRPr="000F5FE9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0F5FE9">
              <w:rPr>
                <w:rFonts w:ascii="Times New Roman" w:hAnsi="Times New Roman" w:cs="Times New Roman"/>
              </w:rPr>
              <w:t>п</w:t>
            </w:r>
            <w:proofErr w:type="gramEnd"/>
            <w:r w:rsidRPr="000F5FE9">
              <w:rPr>
                <w:rFonts w:ascii="Times New Roman" w:hAnsi="Times New Roman" w:cs="Times New Roman"/>
              </w:rPr>
              <w:t>ерс</w:t>
            </w:r>
            <w:r w:rsidRPr="000F5FE9">
              <w:rPr>
                <w:rFonts w:ascii="Times New Roman" w:hAnsi="Times New Roman" w:cs="Times New Roman"/>
              </w:rPr>
              <w:t>онала</w:t>
            </w:r>
            <w:r w:rsidRPr="000F5FE9">
              <w:rPr>
                <w:rFonts w:ascii="Times New Roman" w:hAnsi="Times New Roman" w:cs="Times New Roman"/>
              </w:rPr>
              <w:t xml:space="preserve">, организация совместных конференции и лекции </w:t>
            </w:r>
            <w:proofErr w:type="spellStart"/>
            <w:r w:rsidRPr="000F5FE9">
              <w:rPr>
                <w:rFonts w:ascii="Times New Roman" w:hAnsi="Times New Roman" w:cs="Times New Roman"/>
              </w:rPr>
              <w:t>мастерклассов</w:t>
            </w:r>
            <w:proofErr w:type="spellEnd"/>
            <w:r w:rsidRPr="000F5FE9">
              <w:rPr>
                <w:rFonts w:ascii="Times New Roman" w:hAnsi="Times New Roman" w:cs="Times New Roman"/>
              </w:rPr>
              <w:t>, обучающих программ для специалистов</w:t>
            </w:r>
            <w:r w:rsidRPr="000F5FE9">
              <w:rPr>
                <w:rFonts w:ascii="Times New Roman" w:hAnsi="Times New Roman" w:cs="Times New Roman"/>
              </w:rPr>
              <w:t>, подготовка кадров в области высоких технологии</w:t>
            </w:r>
          </w:p>
        </w:tc>
      </w:tr>
    </w:tbl>
    <w:p w:rsidR="005F40BF" w:rsidRPr="000F5FE9" w:rsidRDefault="005F40BF" w:rsidP="008E49B8">
      <w:pPr>
        <w:jc w:val="center"/>
        <w:rPr>
          <w:rFonts w:ascii="Times New Roman" w:hAnsi="Times New Roman" w:cs="Times New Roman"/>
          <w:b/>
        </w:rPr>
      </w:pPr>
    </w:p>
    <w:sectPr w:rsidR="005F40BF" w:rsidRPr="000F5F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51F" w:rsidRDefault="00B4351F" w:rsidP="00DA18C0">
      <w:pPr>
        <w:spacing w:after="0" w:line="240" w:lineRule="auto"/>
      </w:pPr>
      <w:r>
        <w:separator/>
      </w:r>
    </w:p>
  </w:endnote>
  <w:endnote w:type="continuationSeparator" w:id="0">
    <w:p w:rsidR="00B4351F" w:rsidRDefault="00B4351F" w:rsidP="00DA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51F" w:rsidRDefault="00B4351F" w:rsidP="00DA18C0">
      <w:pPr>
        <w:spacing w:after="0" w:line="240" w:lineRule="auto"/>
      </w:pPr>
      <w:r>
        <w:separator/>
      </w:r>
    </w:p>
  </w:footnote>
  <w:footnote w:type="continuationSeparator" w:id="0">
    <w:p w:rsidR="00B4351F" w:rsidRDefault="00B4351F" w:rsidP="00DA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5"/>
    </w:pPr>
  </w:p>
  <w:p w:rsidR="00DA18C0" w:rsidRDefault="00DA18C0" w:rsidP="00DA18C0">
    <w:pPr>
      <w:jc w:val="center"/>
      <w:rPr>
        <w:rFonts w:ascii="Times New Roman" w:hAnsi="Times New Roman" w:cs="Times New Roman"/>
        <w:b/>
      </w:rPr>
    </w:pPr>
    <w:r w:rsidRPr="00DA18C0">
      <w:rPr>
        <w:rFonts w:ascii="Times New Roman" w:hAnsi="Times New Roman" w:cs="Times New Roman"/>
        <w:b/>
      </w:rPr>
      <w:t>Список партнеров по международному сотрудничеству</w:t>
    </w:r>
  </w:p>
  <w:p w:rsidR="00DA18C0" w:rsidRPr="00DA18C0" w:rsidRDefault="00DA18C0" w:rsidP="00DA18C0">
    <w:pPr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2017г.</w:t>
    </w:r>
  </w:p>
  <w:p w:rsidR="00DA18C0" w:rsidRDefault="00DA18C0"/>
  <w:p w:rsidR="00DA18C0" w:rsidRDefault="00DA18C0"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C0" w:rsidRDefault="00DA18C0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tDSwMLUwsDAwNjFT0lEKTi0uzszPAykwrAUADNivMCwAAAA="/>
  </w:docVars>
  <w:rsids>
    <w:rsidRoot w:val="00EB2555"/>
    <w:rsid w:val="00024F29"/>
    <w:rsid w:val="000506DE"/>
    <w:rsid w:val="0005530F"/>
    <w:rsid w:val="000748C5"/>
    <w:rsid w:val="00092202"/>
    <w:rsid w:val="00094045"/>
    <w:rsid w:val="000A2965"/>
    <w:rsid w:val="000B0531"/>
    <w:rsid w:val="000B4172"/>
    <w:rsid w:val="000B78DC"/>
    <w:rsid w:val="000C4CEA"/>
    <w:rsid w:val="000E4171"/>
    <w:rsid w:val="000E5C8D"/>
    <w:rsid w:val="000F5FE9"/>
    <w:rsid w:val="000F6490"/>
    <w:rsid w:val="000F6FC7"/>
    <w:rsid w:val="001051DA"/>
    <w:rsid w:val="00124B6C"/>
    <w:rsid w:val="001258AF"/>
    <w:rsid w:val="00143CD5"/>
    <w:rsid w:val="00144A31"/>
    <w:rsid w:val="00152E8F"/>
    <w:rsid w:val="00166CDF"/>
    <w:rsid w:val="00174C5F"/>
    <w:rsid w:val="00193B03"/>
    <w:rsid w:val="00196313"/>
    <w:rsid w:val="001C1BB6"/>
    <w:rsid w:val="001C7C6A"/>
    <w:rsid w:val="0021651B"/>
    <w:rsid w:val="00222913"/>
    <w:rsid w:val="00236A74"/>
    <w:rsid w:val="002478FD"/>
    <w:rsid w:val="00252480"/>
    <w:rsid w:val="002541C9"/>
    <w:rsid w:val="002832E8"/>
    <w:rsid w:val="0028359E"/>
    <w:rsid w:val="00283AA1"/>
    <w:rsid w:val="0029004B"/>
    <w:rsid w:val="002B0A50"/>
    <w:rsid w:val="002B6A72"/>
    <w:rsid w:val="002C14CD"/>
    <w:rsid w:val="002F1032"/>
    <w:rsid w:val="002F5CC3"/>
    <w:rsid w:val="00300802"/>
    <w:rsid w:val="003111BC"/>
    <w:rsid w:val="0032523E"/>
    <w:rsid w:val="00334FF2"/>
    <w:rsid w:val="00335A3E"/>
    <w:rsid w:val="00361824"/>
    <w:rsid w:val="00362460"/>
    <w:rsid w:val="003656A9"/>
    <w:rsid w:val="00374A8E"/>
    <w:rsid w:val="00394398"/>
    <w:rsid w:val="003966B0"/>
    <w:rsid w:val="00397CDA"/>
    <w:rsid w:val="003A7EFE"/>
    <w:rsid w:val="004445EA"/>
    <w:rsid w:val="00450F6E"/>
    <w:rsid w:val="0046680F"/>
    <w:rsid w:val="00481767"/>
    <w:rsid w:val="00493AF5"/>
    <w:rsid w:val="00494765"/>
    <w:rsid w:val="004A71D6"/>
    <w:rsid w:val="004B65CC"/>
    <w:rsid w:val="004D0A52"/>
    <w:rsid w:val="004E792E"/>
    <w:rsid w:val="004F7E77"/>
    <w:rsid w:val="005141E9"/>
    <w:rsid w:val="00537B0C"/>
    <w:rsid w:val="00547FA9"/>
    <w:rsid w:val="005538A3"/>
    <w:rsid w:val="00567DEC"/>
    <w:rsid w:val="00570FB3"/>
    <w:rsid w:val="00574A64"/>
    <w:rsid w:val="0058230D"/>
    <w:rsid w:val="005B095A"/>
    <w:rsid w:val="005D1947"/>
    <w:rsid w:val="005D74B7"/>
    <w:rsid w:val="005E025B"/>
    <w:rsid w:val="005E39B4"/>
    <w:rsid w:val="005E5959"/>
    <w:rsid w:val="005E740D"/>
    <w:rsid w:val="005F40BF"/>
    <w:rsid w:val="005F6B0B"/>
    <w:rsid w:val="00611A90"/>
    <w:rsid w:val="00671980"/>
    <w:rsid w:val="00682C2C"/>
    <w:rsid w:val="0068511C"/>
    <w:rsid w:val="00686722"/>
    <w:rsid w:val="006868AD"/>
    <w:rsid w:val="0069162F"/>
    <w:rsid w:val="00691CD7"/>
    <w:rsid w:val="006A40FE"/>
    <w:rsid w:val="006A460B"/>
    <w:rsid w:val="006D2886"/>
    <w:rsid w:val="006E2DF6"/>
    <w:rsid w:val="006F3D9A"/>
    <w:rsid w:val="0070650A"/>
    <w:rsid w:val="00712424"/>
    <w:rsid w:val="00730170"/>
    <w:rsid w:val="00753ECF"/>
    <w:rsid w:val="007750B3"/>
    <w:rsid w:val="00781E88"/>
    <w:rsid w:val="0079643A"/>
    <w:rsid w:val="007A648C"/>
    <w:rsid w:val="007D5C01"/>
    <w:rsid w:val="007F40BF"/>
    <w:rsid w:val="0082379E"/>
    <w:rsid w:val="00833F3C"/>
    <w:rsid w:val="00875870"/>
    <w:rsid w:val="008A5A77"/>
    <w:rsid w:val="008B1B9A"/>
    <w:rsid w:val="008B3E32"/>
    <w:rsid w:val="008C2465"/>
    <w:rsid w:val="008C5535"/>
    <w:rsid w:val="008C5A38"/>
    <w:rsid w:val="008E49B8"/>
    <w:rsid w:val="008F1742"/>
    <w:rsid w:val="00916907"/>
    <w:rsid w:val="00933640"/>
    <w:rsid w:val="00937795"/>
    <w:rsid w:val="009424AE"/>
    <w:rsid w:val="00964498"/>
    <w:rsid w:val="00964C21"/>
    <w:rsid w:val="009712CC"/>
    <w:rsid w:val="009712DE"/>
    <w:rsid w:val="00987865"/>
    <w:rsid w:val="009B0CEF"/>
    <w:rsid w:val="009E39D8"/>
    <w:rsid w:val="00A22D0E"/>
    <w:rsid w:val="00A43328"/>
    <w:rsid w:val="00AB25E5"/>
    <w:rsid w:val="00AB3039"/>
    <w:rsid w:val="00AD617B"/>
    <w:rsid w:val="00AE1965"/>
    <w:rsid w:val="00AF7A96"/>
    <w:rsid w:val="00B161E0"/>
    <w:rsid w:val="00B3356B"/>
    <w:rsid w:val="00B4351F"/>
    <w:rsid w:val="00B47A9F"/>
    <w:rsid w:val="00B527F3"/>
    <w:rsid w:val="00B70739"/>
    <w:rsid w:val="00B973D3"/>
    <w:rsid w:val="00BA3268"/>
    <w:rsid w:val="00BC515E"/>
    <w:rsid w:val="00BC5565"/>
    <w:rsid w:val="00BD00B7"/>
    <w:rsid w:val="00BE4FEC"/>
    <w:rsid w:val="00BF620D"/>
    <w:rsid w:val="00C41AED"/>
    <w:rsid w:val="00C4370C"/>
    <w:rsid w:val="00C4769D"/>
    <w:rsid w:val="00C63538"/>
    <w:rsid w:val="00C83E90"/>
    <w:rsid w:val="00C9293D"/>
    <w:rsid w:val="00CE672F"/>
    <w:rsid w:val="00CF159B"/>
    <w:rsid w:val="00D01B77"/>
    <w:rsid w:val="00D0547F"/>
    <w:rsid w:val="00D12F4D"/>
    <w:rsid w:val="00D306FC"/>
    <w:rsid w:val="00D4431E"/>
    <w:rsid w:val="00D45880"/>
    <w:rsid w:val="00D47BFC"/>
    <w:rsid w:val="00D5207F"/>
    <w:rsid w:val="00D522F7"/>
    <w:rsid w:val="00D60DFB"/>
    <w:rsid w:val="00D60E81"/>
    <w:rsid w:val="00D63F1B"/>
    <w:rsid w:val="00D9127A"/>
    <w:rsid w:val="00D9229A"/>
    <w:rsid w:val="00DA18C0"/>
    <w:rsid w:val="00DA2552"/>
    <w:rsid w:val="00DD39A7"/>
    <w:rsid w:val="00E02669"/>
    <w:rsid w:val="00E04D04"/>
    <w:rsid w:val="00E05050"/>
    <w:rsid w:val="00E11C36"/>
    <w:rsid w:val="00E3149D"/>
    <w:rsid w:val="00E518A5"/>
    <w:rsid w:val="00E7610F"/>
    <w:rsid w:val="00E93CC5"/>
    <w:rsid w:val="00E96127"/>
    <w:rsid w:val="00EA4A13"/>
    <w:rsid w:val="00EB178A"/>
    <w:rsid w:val="00EB2555"/>
    <w:rsid w:val="00EC19D9"/>
    <w:rsid w:val="00ED2CD6"/>
    <w:rsid w:val="00ED46AD"/>
    <w:rsid w:val="00F25F81"/>
    <w:rsid w:val="00F3787E"/>
    <w:rsid w:val="00F61567"/>
    <w:rsid w:val="00F630B4"/>
    <w:rsid w:val="00F9428E"/>
    <w:rsid w:val="00FB10D6"/>
    <w:rsid w:val="00FC6887"/>
    <w:rsid w:val="00FD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D617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C4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4A71D6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DA18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A18C0"/>
  </w:style>
  <w:style w:type="paragraph" w:styleId="a7">
    <w:name w:val="footer"/>
    <w:basedOn w:val="a"/>
    <w:link w:val="a8"/>
    <w:uiPriority w:val="99"/>
    <w:unhideWhenUsed/>
    <w:rsid w:val="00DA18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A18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D617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C4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4A71D6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DA18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A18C0"/>
  </w:style>
  <w:style w:type="paragraph" w:styleId="a7">
    <w:name w:val="footer"/>
    <w:basedOn w:val="a"/>
    <w:link w:val="a8"/>
    <w:uiPriority w:val="99"/>
    <w:unhideWhenUsed/>
    <w:rsid w:val="00DA18C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A1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4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38</cp:revision>
  <dcterms:created xsi:type="dcterms:W3CDTF">2017-12-05T03:44:00Z</dcterms:created>
  <dcterms:modified xsi:type="dcterms:W3CDTF">2017-12-05T10:56:00Z</dcterms:modified>
</cp:coreProperties>
</file>